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model</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5" w:name="hydrodynamic-modelling"/>
      <w:r>
        <w:t xml:space="preserve">Hydrodynamic modelling</w:t>
      </w:r>
      <w:bookmarkEnd w:id="45"/>
    </w:p>
    <w:p>
      <w:pPr>
        <w:pStyle w:val="Heading2"/>
      </w:pPr>
      <w:bookmarkStart w:id="46" w:name="introduction-1"/>
      <w:r>
        <w:t xml:space="preserve">Introduction</w:t>
      </w:r>
      <w:bookmarkEnd w:id="46"/>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7" w:name="practicalities-of-model-design"/>
      <w:r>
        <w:t xml:space="preserve">Practicalities of model design</w:t>
      </w:r>
      <w:bookmarkEnd w:id="47"/>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drifting-aspects-of-floating-objects"/>
      <w:r>
        <w:t xml:space="preserve">Drifting aspects of floating objects</w:t>
      </w:r>
      <w:bookmarkEnd w:id="51"/>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ris, search and rescue, and the hydrodynamic effects on naval architecture.</w:t>
      </w:r>
    </w:p>
    <w:p>
      <w:pPr>
        <w:pStyle w:val="BodyText"/>
      </w:pPr>
      <w:r>
        <w:t xml:space="preserve">The trajectory of passivley drifting objects on the sea surface is influenced by multiple factors, such as water currents, atmospheric wind, wave motion, wave induced currents, gravitaional force and buoyancy force. To complicate matters, the previously mentioned factors do not act independently of one another but instead influence one another. Futhermore, the gravitational and buoyancy forces on the object are determined by the objects shape. Therefore, all these factors need to be taken into account when modelling trajectory of drifting objects. Given the local wind, surface current, and the shape and buoyancy of the object is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t>
      </w:r>
    </w:p>
    <w:p>
      <w:pPr>
        <w:pStyle w:val="BodyText"/>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terised by wind velocity.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w:t>
      </w:r>
    </w:p>
    <w:p>
      <w:pPr>
        <w:pStyle w:val="Heading1"/>
      </w:pPr>
      <w:bookmarkStart w:id="52" w:name="particle-dispersion-modelling"/>
      <w:r>
        <w:t xml:space="preserve">Particle dispersion modelling</w:t>
      </w:r>
      <w:bookmarkEnd w:id="52"/>
    </w:p>
    <w:p>
      <w:pPr>
        <w:pStyle w:val="Heading2"/>
      </w:pPr>
      <w:bookmarkStart w:id="53" w:name="particle-dispersion-models"/>
      <w:r>
        <w:t xml:space="preserve">Particle dispersion models</w:t>
      </w:r>
      <w:bookmarkEnd w:id="53"/>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4" w:name="X04d96874e4da5acc543b2662343cbd23bf623f3"/>
      <w:r>
        <w:t xml:space="preserve">Application of particle dispersion models</w:t>
      </w:r>
      <w:bookmarkEnd w:id="54"/>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5" w:name="kelp-rafting"/>
      <w:r>
        <w:t xml:space="preserve">Kelp-rafting</w:t>
      </w:r>
      <w:bookmarkEnd w:id="55"/>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6" w:name="X02258dc08d8f14a98557edd772ee9b04be0a546"/>
      <w:r>
        <w:t xml:space="preserve">Calculating characteristics of kelp drift</w:t>
      </w:r>
      <w:bookmarkEnd w:id="56"/>
    </w:p>
    <w:p>
      <w:pPr>
        <w:pStyle w:val="Heading2"/>
      </w:pPr>
      <w:bookmarkStart w:id="57" w:name="X159d28bb74c2d9a83087565a7a04fe26bf301d9"/>
      <w:r>
        <w:t xml:space="preserve">Buoyancy of drifting objects in the oceans</w:t>
      </w:r>
      <w:bookmarkEnd w:id="57"/>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8"/>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9" w:name="X2a0b4fcf9650ba1509eedf6b024827587ab9b4a"/>
      <w:r>
        <w:t xml:space="preserve">Wind effects on drifting objects in the oceans</w:t>
      </w:r>
      <w:bookmarkEnd w:id="59"/>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60" w:name="kelps-in-south-africa"/>
      <w:r>
        <w:t xml:space="preserve">Kelps in South Africa</w:t>
      </w:r>
      <w:bookmarkEnd w:id="60"/>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1" w:name="aims-of-research"/>
      <w:r>
        <w:t xml:space="preserve">Aims of research</w:t>
      </w:r>
      <w:bookmarkEnd w:id="61"/>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2" w:name="references"/>
      <w:r>
        <w:t xml:space="preserve">References</w:t>
      </w:r>
      <w:bookmarkEnd w:id="62"/>
    </w:p>
    <w:bookmarkStart w:id="98" w:name="refs"/>
    <w:bookmarkStart w:id="63"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3"/>
    <w:bookmarkStart w:id="64" w:name="ref-black1990"/>
    <w:p>
      <w:pPr>
        <w:pStyle w:val="Bibliography"/>
      </w:pPr>
      <w:r>
        <w:t xml:space="preserve">Black, Kerry P, and Stephen L Gay. 1990. “A Numerical Scheme for Determining Trajectories in Particle Models,” 151–56.</w:t>
      </w:r>
    </w:p>
    <w:bookmarkEnd w:id="64"/>
    <w:bookmarkStart w:id="65"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5"/>
    <w:bookmarkStart w:id="67"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6">
        <w:r>
          <w:rPr>
            <w:rStyle w:val="Hyperlink"/>
          </w:rPr>
          <w:t xml:space="preserve">https://doi.org/10.1016/j.jmarsys.2014.11.006</w:t>
        </w:r>
      </w:hyperlink>
      <w:r>
        <w:t xml:space="preserve">.</w:t>
      </w:r>
    </w:p>
    <w:bookmarkEnd w:id="67"/>
    <w:bookmarkStart w:id="68"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8"/>
    <w:bookmarkStart w:id="70"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9">
        <w:r>
          <w:rPr>
            <w:rStyle w:val="Hyperlink"/>
          </w:rPr>
          <w:t xml:space="preserve">https://doi.org/10.1890/0012-9615(1999)069[0219:TASSOK]2.0.CO;2</w:t>
        </w:r>
      </w:hyperlink>
      <w:r>
        <w:t xml:space="preserve">.</w:t>
      </w:r>
    </w:p>
    <w:bookmarkEnd w:id="70"/>
    <w:bookmarkStart w:id="71"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71"/>
    <w:bookmarkStart w:id="72" w:name="ref-doney2011"/>
    <w:p>
      <w:pPr>
        <w:pStyle w:val="Bibliography"/>
      </w:pPr>
      <w:r>
        <w:t xml:space="preserve">Doney, Scott C, Mary Ruckelshaus, J Emmett Duffy, James P Barry, Francis Chan, Chad A English, Heather M Galindo, et al. 2011. “Climate Change Impacts on Marine Ecosystems.”</w:t>
      </w:r>
    </w:p>
    <w:bookmarkEnd w:id="72"/>
    <w:bookmarkStart w:id="73"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3"/>
    <w:bookmarkStart w:id="74"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4"/>
    <w:bookmarkStart w:id="76"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5">
        <w:r>
          <w:rPr>
            <w:rStyle w:val="Hyperlink"/>
          </w:rPr>
          <w:t xml:space="preserve">https://doi.org/10.1111/j.1529-8817.2012.01224.x</w:t>
        </w:r>
      </w:hyperlink>
      <w:r>
        <w:t xml:space="preserve">.</w:t>
      </w:r>
    </w:p>
    <w:bookmarkEnd w:id="76"/>
    <w:bookmarkStart w:id="77"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7"/>
    <w:bookmarkStart w:id="78"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8"/>
    <w:bookmarkStart w:id="79"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9"/>
    <w:bookmarkStart w:id="80"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80"/>
    <w:bookmarkStart w:id="81"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1"/>
    <w:bookmarkStart w:id="82"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2"/>
    <w:bookmarkStart w:id="83" w:name="ref-Jones2002"/>
    <w:p>
      <w:pPr>
        <w:pStyle w:val="Bibliography"/>
      </w:pPr>
      <w:r>
        <w:t xml:space="preserve">Jones, JE. 2002. “Coastal and Shelf-Sea Modelling in the European Context,” 45–48.</w:t>
      </w:r>
    </w:p>
    <w:bookmarkEnd w:id="83"/>
    <w:bookmarkStart w:id="84"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4"/>
    <w:bookmarkStart w:id="85"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5"/>
    <w:bookmarkStart w:id="86"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6"/>
    <w:bookmarkStart w:id="87"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7"/>
    <w:bookmarkStart w:id="88"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8"/>
    <w:bookmarkStart w:id="89"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9"/>
    <w:bookmarkStart w:id="90"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90"/>
    <w:bookmarkStart w:id="91"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1"/>
    <w:bookmarkStart w:id="93"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2">
        <w:r>
          <w:rPr>
            <w:rStyle w:val="Hyperlink"/>
          </w:rPr>
          <w:t xml:space="preserve">https://doi.org/10.1126/science.281.5374.210</w:t>
        </w:r>
      </w:hyperlink>
      <w:r>
        <w:t xml:space="preserve">.</w:t>
      </w:r>
    </w:p>
    <w:bookmarkEnd w:id="93"/>
    <w:bookmarkStart w:id="94"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4"/>
    <w:bookmarkStart w:id="95"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5"/>
    <w:bookmarkStart w:id="96"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6"/>
    <w:bookmarkStart w:id="97"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7"/>
    <w:bookmarkEnd w:id="98"/>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66" Target="https://doi.org/10.1016/j.jmarsys.2014.11.006" TargetMode="External" /><Relationship Type="http://schemas.openxmlformats.org/officeDocument/2006/relationships/hyperlink" Id="rId75" Target="https://doi.org/10.1111/j.1529-8817.2012.01224.x" TargetMode="External" /><Relationship Type="http://schemas.openxmlformats.org/officeDocument/2006/relationships/hyperlink" Id="rId92" Target="https://doi.org/10.1126/science.281.5374.210" TargetMode="External" /><Relationship Type="http://schemas.openxmlformats.org/officeDocument/2006/relationships/hyperlink" Id="rId69"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j.jmarsys.2014.11.006" TargetMode="External" /><Relationship Type="http://schemas.openxmlformats.org/officeDocument/2006/relationships/hyperlink" Id="rId75" Target="https://doi.org/10.1111/j.1529-8817.2012.01224.x" TargetMode="External" /><Relationship Type="http://schemas.openxmlformats.org/officeDocument/2006/relationships/hyperlink" Id="rId92" Target="https://doi.org/10.1126/science.281.5374.210" TargetMode="External" /><Relationship Type="http://schemas.openxmlformats.org/officeDocument/2006/relationships/hyperlink" Id="rId69" Target="https://doi.org/10.1890/0012-9615(1999)069%5B0219:TASSOK%5D2.0.CO;2"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model around the coast of South Africa:Development of a 3D spectral numerical coastal-flow</dc:title>
  <dc:creator>RM Coppin; C Rautenbach; AJ Smit</dc:creator>
  <cp:keywords/>
  <dcterms:created xsi:type="dcterms:W3CDTF">2020-01-22T18:20:25Z</dcterms:created>
  <dcterms:modified xsi:type="dcterms:W3CDTF">2020-01-22T18: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